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7321B8" w14:textId="77777777" w:rsidR="00D23FAC" w:rsidRPr="008671F4" w:rsidRDefault="00D23FAC" w:rsidP="008671F4">
      <w:pPr>
        <w:pStyle w:val="Heading1"/>
        <w:rPr>
          <w:sz w:val="21"/>
          <w:szCs w:val="21"/>
        </w:rPr>
      </w:pPr>
    </w:p>
    <w:p w14:paraId="5EE17346" w14:textId="2F917042" w:rsidR="00D23FAC" w:rsidRPr="00546D54" w:rsidRDefault="00921800" w:rsidP="00546D5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 w:rsidRPr="00546D54">
        <w:rPr>
          <w:color w:val="000000"/>
        </w:rPr>
        <w:t>Maatiin akka itti Oolmaa ijoollee barbaadan gargaaruuf Mootummaan Victoria mallattoo haaraya baasee jira. Kinder Tick jedhama.</w:t>
      </w:r>
    </w:p>
    <w:p w14:paraId="798C7036" w14:textId="77777777" w:rsidR="008671F4" w:rsidRPr="00546D54" w:rsidRDefault="008671F4" w:rsidP="00546D5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0A101FB2" w14:textId="327AE1CA" w:rsidR="00D23FAC" w:rsidRPr="00546D54" w:rsidRDefault="00921800" w:rsidP="00546D5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 w:rsidRPr="00546D54">
        <w:rPr>
          <w:color w:val="000000"/>
        </w:rPr>
        <w:t xml:space="preserve">Mallattoo kana Yeroo gara mana oolmaa ijoollee yookaan tajaajila eegala ijoollummaa dhuftu ni agarta. Tarii mar-sariitee isaanii irrattis mallattoo kana ni agarta.  </w:t>
      </w:r>
    </w:p>
    <w:p w14:paraId="3EE64F9F" w14:textId="77777777" w:rsidR="008671F4" w:rsidRPr="00546D54" w:rsidRDefault="008671F4" w:rsidP="00546D5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279CAC48" w14:textId="24896EEA" w:rsidR="00D23FAC" w:rsidRPr="00546D54" w:rsidRDefault="00921800" w:rsidP="00546D5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bookmarkStart w:id="0" w:name="_gjdgxs" w:colFirst="0" w:colLast="0"/>
      <w:bookmarkEnd w:id="0"/>
      <w:r w:rsidRPr="00546D54">
        <w:rPr>
          <w:color w:val="000000"/>
        </w:rPr>
        <w:t xml:space="preserve">Tajaajilli oolmaa ijoollee kun dhugumaan barmoota ijoolleef barbaachisaa dha. </w:t>
      </w:r>
    </w:p>
    <w:p w14:paraId="4770CCEA" w14:textId="77777777" w:rsidR="008671F4" w:rsidRPr="00546D54" w:rsidRDefault="008671F4" w:rsidP="00546D5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408A1DF9" w14:textId="77777777" w:rsidR="00D23FAC" w:rsidRPr="00546D54" w:rsidRDefault="00921800" w:rsidP="00546D5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 w:rsidRPr="00546D54">
        <w:rPr>
          <w:color w:val="000000"/>
        </w:rPr>
        <w:t>Kinder Tick kana fakkaata.</w:t>
      </w:r>
    </w:p>
    <w:p w14:paraId="0DACAECE" w14:textId="77777777" w:rsidR="00D23FAC" w:rsidRPr="008671F4" w:rsidRDefault="00921800" w:rsidP="008671F4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1"/>
          <w:szCs w:val="21"/>
        </w:rPr>
      </w:pPr>
      <w:r w:rsidRPr="008671F4">
        <w:rPr>
          <w:rFonts w:ascii="Times New Roman" w:eastAsia="Times New Roman" w:hAnsi="Times New Roman" w:cs="Times New Roman"/>
          <w:noProof/>
          <w:color w:val="000000"/>
          <w:sz w:val="21"/>
          <w:szCs w:val="21"/>
        </w:rPr>
        <w:drawing>
          <wp:inline distT="0" distB="0" distL="0" distR="0" wp14:anchorId="7EC2CF40" wp14:editId="1295CB5B">
            <wp:extent cx="5065511" cy="223877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65511" cy="2238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4BAC40B" w14:textId="4D7218E7" w:rsidR="00D23FAC" w:rsidRPr="00546D54" w:rsidRDefault="00921800" w:rsidP="00546D5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 w:rsidRPr="00546D54">
        <w:rPr>
          <w:color w:val="000000"/>
        </w:rPr>
        <w:t xml:space="preserve">Mallattoo kana jechuun tajaajilli kun ramaddi maallaqaa Mootummaa Victoria irraa argataa jechuu dha. </w:t>
      </w:r>
    </w:p>
    <w:p w14:paraId="2D324556" w14:textId="77777777" w:rsidR="008671F4" w:rsidRPr="00546D54" w:rsidRDefault="008671F4" w:rsidP="00546D5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7BFF9E1A" w14:textId="7C9AD1E6" w:rsidR="00D23FAC" w:rsidRPr="00546D54" w:rsidRDefault="00921800" w:rsidP="00546D5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 w:rsidRPr="00546D54">
        <w:rPr>
          <w:color w:val="000000"/>
        </w:rPr>
        <w:t xml:space="preserve">Ijoollotni kee barsiisota beekumsa gahaa qabaniin xabachiisamaa baratu.  </w:t>
      </w:r>
    </w:p>
    <w:p w14:paraId="5A7366B4" w14:textId="77777777" w:rsidR="008671F4" w:rsidRPr="00546D54" w:rsidRDefault="008671F4" w:rsidP="00546D5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18614FEC" w14:textId="1837F4DD" w:rsidR="00D23FAC" w:rsidRPr="00546D54" w:rsidRDefault="00921800" w:rsidP="00546D5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 w:rsidRPr="00546D54">
        <w:rPr>
          <w:color w:val="000000"/>
        </w:rPr>
        <w:t xml:space="preserve">Fakkeenyaaf, afaan, lakoysa, fi bifa tartiibaa baratu. Akka itti hiriyoota ummatan, akka itti waliin waa hirmaatan yookaan waliif qoodan fi wal dhageeffatan baratu. Beekumsa yeroo mana barmootaa dhaqan isaan gargaarus ni baratu.  </w:t>
      </w:r>
    </w:p>
    <w:p w14:paraId="35B98439" w14:textId="77777777" w:rsidR="008671F4" w:rsidRPr="00546D54" w:rsidRDefault="008671F4" w:rsidP="00546D5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6843C99A" w14:textId="2912528E" w:rsidR="00D23FAC" w:rsidRPr="00546D54" w:rsidRDefault="00921800" w:rsidP="00546D5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 w:rsidRPr="00546D54">
        <w:rPr>
          <w:color w:val="000000"/>
        </w:rPr>
        <w:t xml:space="preserve">Bara 2022, irraa eegalee ijoolotni Victoria osoo mana barmootaa hin seenin bakka oolmaa ijoollee waggaa lamaaf baratuu danda’u. </w:t>
      </w:r>
    </w:p>
    <w:p w14:paraId="3EF5CEE1" w14:textId="77777777" w:rsidR="008671F4" w:rsidRPr="00546D54" w:rsidRDefault="008671F4" w:rsidP="00546D5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0B9A13FB" w14:textId="7088D393" w:rsidR="00D23FAC" w:rsidRPr="00546D54" w:rsidRDefault="00921800" w:rsidP="00546D5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 w:rsidRPr="00546D54">
        <w:rPr>
          <w:color w:val="000000"/>
        </w:rPr>
        <w:t xml:space="preserve">Bakki oolmaa ijoollee qaamuma oolmaa daa’immanii ti. Akkasumas sagantaa qofaatti jiru yookaan adda bahes tahuu danda’a. </w:t>
      </w:r>
    </w:p>
    <w:p w14:paraId="7C41461C" w14:textId="77777777" w:rsidR="008671F4" w:rsidRPr="00546D54" w:rsidRDefault="008671F4" w:rsidP="00546D5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30FD4167" w14:textId="4C299C9F" w:rsidR="00D23FAC" w:rsidRPr="00546D54" w:rsidRDefault="00921800" w:rsidP="00546D5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i/>
          <w:color w:val="000000"/>
        </w:rPr>
      </w:pPr>
      <w:r w:rsidRPr="00546D54">
        <w:rPr>
          <w:color w:val="000000"/>
        </w:rPr>
        <w:t xml:space="preserve">Naannoo kee keessa mallattoo Kinder Tick ilaali. Odeeffannoo caalu yoo barbaadde barsiisota bakka oolmaa ijoollee itti dubbadhu. </w:t>
      </w:r>
    </w:p>
    <w:sectPr w:rsidR="00D23FAC" w:rsidRPr="00546D5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155" w:right="1134" w:bottom="1701" w:left="1134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961D94" w14:textId="77777777" w:rsidR="00921800" w:rsidRDefault="00921800">
      <w:pPr>
        <w:spacing w:after="0"/>
      </w:pPr>
      <w:r>
        <w:separator/>
      </w:r>
    </w:p>
  </w:endnote>
  <w:endnote w:type="continuationSeparator" w:id="0">
    <w:p w14:paraId="479AEE16" w14:textId="77777777" w:rsidR="00921800" w:rsidRDefault="0092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1D3DE0" w14:textId="77777777" w:rsidR="00D23FAC" w:rsidRDefault="009218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5BDBA692" w14:textId="77777777" w:rsidR="00D23FAC" w:rsidRDefault="00D23FA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ind w:firstLine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14DE45" w14:textId="77777777" w:rsidR="00D23FAC" w:rsidRDefault="009218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652037">
      <w:rPr>
        <w:noProof/>
        <w:color w:val="000000"/>
      </w:rPr>
      <w:t>1</w:t>
    </w:r>
    <w:r>
      <w:rPr>
        <w:color w:val="000000"/>
      </w:rPr>
      <w:fldChar w:fldCharType="end"/>
    </w:r>
  </w:p>
  <w:p w14:paraId="129FDA5B" w14:textId="77777777" w:rsidR="00D23FAC" w:rsidRDefault="00D23FA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ind w:firstLine="360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30CD13" w14:textId="77777777" w:rsidR="00D23FAC" w:rsidRDefault="00D23FA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C7130B" w14:textId="77777777" w:rsidR="00921800" w:rsidRDefault="00921800">
      <w:pPr>
        <w:spacing w:after="0"/>
      </w:pPr>
      <w:r>
        <w:separator/>
      </w:r>
    </w:p>
  </w:footnote>
  <w:footnote w:type="continuationSeparator" w:id="0">
    <w:p w14:paraId="5D9D118B" w14:textId="77777777" w:rsidR="00921800" w:rsidRDefault="0092180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3CDCE" w14:textId="77777777" w:rsidR="00D23FAC" w:rsidRDefault="00D23FA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14B1BF" w14:textId="571011CA" w:rsidR="00D23FAC" w:rsidRDefault="008671F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noProof/>
        <w:lang w:val="en-AU"/>
      </w:rPr>
      <w:drawing>
        <wp:anchor distT="0" distB="0" distL="114300" distR="114300" simplePos="0" relativeHeight="251657216" behindDoc="1" locked="0" layoutInCell="1" allowOverlap="1" wp14:anchorId="1A0172E0" wp14:editId="7086715F">
          <wp:simplePos x="0" y="0"/>
          <wp:positionH relativeFrom="page">
            <wp:posOffset>78105</wp:posOffset>
          </wp:positionH>
          <wp:positionV relativeFrom="margin">
            <wp:posOffset>-1364425</wp:posOffset>
          </wp:positionV>
          <wp:extent cx="7560000" cy="10684800"/>
          <wp:effectExtent l="0" t="0" r="3175" b="0"/>
          <wp:wrapNone/>
          <wp:docPr id="3" name="Picture 3" descr="Education State and Department of Education and Training logo" title="Education State and Department of Education and Training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2019 Factsheets_portrait_EC educati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BC9801" w14:textId="77777777" w:rsidR="00D23FAC" w:rsidRDefault="00D23FA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jAxszQ3NjGwMDZS0lEKTi0uzszPAykwrAUA5gJY/CwAAAA="/>
  </w:docVars>
  <w:rsids>
    <w:rsidRoot w:val="00D23FAC"/>
    <w:rsid w:val="00546D54"/>
    <w:rsid w:val="005E4F8A"/>
    <w:rsid w:val="00652037"/>
    <w:rsid w:val="008671F4"/>
    <w:rsid w:val="00921800"/>
    <w:rsid w:val="00D23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40D6E7"/>
  <w15:docId w15:val="{5DDBB789-2285-4C26-9C3A-720969B7E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om-ET" w:eastAsia="en-AU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/>
      <w:outlineLvl w:val="0"/>
    </w:pPr>
    <w:rPr>
      <w:b/>
      <w:smallCaps/>
      <w:color w:val="AF272F"/>
      <w:sz w:val="44"/>
      <w:szCs w:val="4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/>
      <w:outlineLvl w:val="1"/>
    </w:pPr>
    <w:rPr>
      <w:b/>
      <w:smallCaps/>
      <w:color w:val="BC95C8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b/>
      <w:color w:val="AF272F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3"/>
    </w:pPr>
    <w:rPr>
      <w:i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AF272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18" Type="http://schemas.openxmlformats.org/officeDocument/2006/relationships/customXml" Target="../customXml/item4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ettings" Target="settings.xml"/><Relationship Id="rId16" Type="http://schemas.openxmlformats.org/officeDocument/2006/relationships/customXml" Target="../customXml/item2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7DA41B6C045A47975C9609A19BC98B" ma:contentTypeVersion="5" ma:contentTypeDescription="Create a new document." ma:contentTypeScope="" ma:versionID="8b65c869ba2833ccdfb4f22ac6cc80e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Nintex conditional workflow start</Name>
    <Synchronization>Synchronous</Synchronization>
    <Type>10001</Type>
    <SequenceNumber>50000</SequenceNumber>
    <Assembly>Nintex.Workflow, Version=1.0.0.0, Culture=neutral, PublicKeyToken=913f6bae0ca5ae12</Assembly>
    <Class>Nintex.Workflow.ConditionalWorkflowStartReceiver</Class>
    <Data>635078151241466585</Data>
    <Filter/>
  </Receiver>
  <Receiver>
    <Name>Nintex conditional workflow start</Name>
    <Synchronization>Synchronous</Synchronization>
    <Type>10002</Type>
    <SequenceNumber>50000</SequenceNumber>
    <Assembly>Nintex.Workflow, Version=1.0.0.0, Culture=neutral, PublicKeyToken=913f6bae0ca5ae12</Assembly>
    <Class>Nintex.Workflow.ConditionalWorkflowStartReceiver</Class>
    <Data>635078151241466585</Data>
    <Filter/>
  </Receiver>
  <Receiver>
    <Name>Nintex conditional workflow start</Name>
    <Synchronization>Synchronous</Synchronization>
    <Type>2</Type>
    <SequenceNumber>50000</SequenceNumber>
    <Assembly>Nintex.Workflow, Version=1.0.0.0, Culture=neutral, PublicKeyToken=913f6bae0ca5ae12</Assembly>
    <Class>Nintex.Workflow.ConditionalWorkflowStartReceiver</Class>
    <Data>635078151241466585</Data>
    <Filter/>
  </Receiver>
  <Receiver>
    <Name>Nintex conditional workflow start</Name>
    <Synchronization>Synchronous</Synchronization>
    <Type>10004</Type>
    <SequenceNumber>50000</SequenceNumber>
    <Assembly>Nintex.Workflow, Version=1.0.0.0, Culture=neutral, PublicKeyToken=913f6bae0ca5ae12</Assembly>
    <Class>Nintex.Workflow.ConditionalWorkflowStartReceiver</Class>
    <Data>635078151241466585</Data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1A98E6-7A25-4F68-B516-FFEEDAD23071}"/>
</file>

<file path=customXml/itemProps2.xml><?xml version="1.0" encoding="utf-8"?>
<ds:datastoreItem xmlns:ds="http://schemas.openxmlformats.org/officeDocument/2006/customXml" ds:itemID="{77F81B14-C968-445E-80BD-72A73F2A6ACE}"/>
</file>

<file path=customXml/itemProps3.xml><?xml version="1.0" encoding="utf-8"?>
<ds:datastoreItem xmlns:ds="http://schemas.openxmlformats.org/officeDocument/2006/customXml" ds:itemID="{50829D91-6C33-435F-8D52-45EEA8B3BAFD}"/>
</file>

<file path=customXml/itemProps4.xml><?xml version="1.0" encoding="utf-8"?>
<ds:datastoreItem xmlns:ds="http://schemas.openxmlformats.org/officeDocument/2006/customXml" ds:itemID="{062B61A4-1404-45BD-9826-776CF299341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8</Words>
  <Characters>1019</Characters>
  <Application>Microsoft Office Word</Application>
  <DocSecurity>0</DocSecurity>
  <Lines>8</Lines>
  <Paragraphs>2</Paragraphs>
  <ScaleCrop>false</ScaleCrop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fa boji</dc:creator>
  <cp:lastModifiedBy>Marta Jarosz</cp:lastModifiedBy>
  <cp:revision>2</cp:revision>
  <dcterms:created xsi:type="dcterms:W3CDTF">2021-02-17T08:06:00Z</dcterms:created>
  <dcterms:modified xsi:type="dcterms:W3CDTF">2021-02-17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7DA41B6C045A47975C9609A19BC98B</vt:lpwstr>
  </property>
</Properties>
</file>